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16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17.png" ContentType="image/png"/>
  <Override PartName="/word/media/rId144.png" ContentType="image/png"/>
  <Override PartName="/word/media/rId14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77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78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179.png" ContentType="image/png"/>
  <Override PartName="/word/media/rId206.png" ContentType="image/png"/>
  <Override PartName="/word/media/rId207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46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47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48.png" ContentType="image/png"/>
  <Override PartName="/word/media/rId175.png" ContentType="image/png"/>
  <Override PartName="/word/media/rId176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.Level.Only.Total.OPEX.Forecast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8.0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lubridate::as.difftime() masks base::as.difftime()</w:t>
      </w:r>
      <w:r>
        <w:br w:type="textWrapping"/>
      </w:r>
      <w:r>
        <w:rPr>
          <w:rStyle w:val="VerbatimChar"/>
        </w:rPr>
        <w:t xml:space="preserve">## x lubridate::date()        masks base::date()</w:t>
      </w:r>
      <w:r>
        <w:br w:type="textWrapping"/>
      </w:r>
      <w:r>
        <w:rPr>
          <w:rStyle w:val="VerbatimChar"/>
        </w:rPr>
        <w:t xml:space="preserve">## x dplyr::filter()          masks stats::filter()</w:t>
      </w:r>
      <w:r>
        <w:br w:type="textWrapping"/>
      </w:r>
      <w:r>
        <w:rPr>
          <w:rStyle w:val="VerbatimChar"/>
        </w:rPr>
        <w:t xml:space="preserve">## x dplyr::first()           masks xts::first()</w:t>
      </w:r>
      <w:r>
        <w:br w:type="textWrapping"/>
      </w:r>
      <w:r>
        <w:rPr>
          <w:rStyle w:val="VerbatimChar"/>
        </w:rPr>
        <w:t xml:space="preserve">## x lubridate::intersect()   masks base::intersect()</w:t>
      </w:r>
      <w:r>
        <w:br w:type="textWrapping"/>
      </w:r>
      <w:r>
        <w:rPr>
          <w:rStyle w:val="VerbatimChar"/>
        </w:rPr>
        <w:t xml:space="preserve">## x dplyr::lag()             masks stats::lag()</w:t>
      </w:r>
      <w:r>
        <w:br w:type="textWrapping"/>
      </w:r>
      <w:r>
        <w:rPr>
          <w:rStyle w:val="VerbatimChar"/>
        </w:rPr>
        <w:t xml:space="preserve">## x dplyr::last()            masks xts::last()</w:t>
      </w:r>
      <w:r>
        <w:br w:type="textWrapping"/>
      </w:r>
      <w:r>
        <w:rPr>
          <w:rStyle w:val="VerbatimChar"/>
        </w:rPr>
        <w:t xml:space="preserve">## x lubridate::setdiff()     masks base::setdiff()</w:t>
      </w:r>
      <w:r>
        <w:br w:type="textWrapping"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quan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tibb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tib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t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wee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erformanceAnalyt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uantmo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reg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t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tangle.specials</w:t>
      </w:r>
    </w:p>
    <w:p>
      <w:pPr>
        <w:pStyle w:val="SourceCode"/>
      </w:pPr>
      <w:r>
        <w:rPr>
          <w:rStyle w:val="CommentTok"/>
        </w:rPr>
        <w:t xml:space="preserve"># #load expense data</w:t>
      </w:r>
      <w:r>
        <w:br w:type="textWrapping"/>
      </w:r>
      <w:r>
        <w:rPr>
          <w:rStyle w:val="CommentTok"/>
        </w:rPr>
        <w:t xml:space="preserve"># dataset.1 &lt;- read_csv("Y:/Sharepoint Projects/Jason Marshall/R_Projects/OPEX_Forecasting/Data/OpEx Expenses v2 - South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2 &lt;- read_csv("Y:/Sharepoint Projects/Jason Marshall/R_Projects/OPEX_Forecasting/Data/OpEx Expenses v2 - US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3 &lt;- read_csv("Y:/Sharepoint Projects/Jason Marshall/R_Projects/OPEX_Forecasting/Data/OpEx Expenses v2 - W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4 &lt;- read_csv("Y:/Sharepoint Projects/Jason Marshall/R_Projects/OPEX_Forecasting/Data/OpEx Expenses v2 - Wes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5 &lt;- read_csv("Y:/Sharepoint Projects/Jason Marshall/R_Projects/OPEX_Forecasting/Data/OpEx Expenses v2 - C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6 &lt;- read_csv("Y:/Sharepoint Projects/Jason Marshall/R_Projects/OPEX_Forecasting/Data/OpEx Expenses v2 - Eas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set.7 &lt;- read_csv("Y:/Sharepoint Projects/Jason Marshall/R_Projects/OPEX_Forecasting/Data/OpEx Expenses v2 - ECBT.csv",</w:t>
      </w:r>
      <w:r>
        <w:br w:type="textWrapping"/>
      </w:r>
      <w:r>
        <w:rPr>
          <w:rStyle w:val="CommentTok"/>
        </w:rPr>
        <w:t xml:space="preserve">#     col_types = cols(Amount = col_number(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ombine both datasets</w:t>
      </w:r>
      <w:r>
        <w:br w:type="textWrapping"/>
      </w:r>
      <w:r>
        <w:rPr>
          <w:rStyle w:val="CommentTok"/>
        </w:rPr>
        <w:t xml:space="preserve"># comb.dataset &lt;- bind_rows(dataset.1, dataset.2, dataset.3, dataset.4, dataset.5, dataset.6, dataset.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fill NA</w:t>
      </w:r>
      <w:r>
        <w:br w:type="textWrapping"/>
      </w:r>
      <w:r>
        <w:rPr>
          <w:rStyle w:val="CommentTok"/>
        </w:rPr>
        <w:t xml:space="preserve"># comb.dataset$Amount &lt;- replace_na(comb.dataset$Amount, replace = 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make unique col names</w:t>
      </w:r>
      <w:r>
        <w:br w:type="textWrapping"/>
      </w:r>
      <w:r>
        <w:rPr>
          <w:rStyle w:val="CommentTok"/>
        </w:rPr>
        <w:t xml:space="preserve"># colsNamesShelf &lt;-colnames(comb.dataset)</w:t>
      </w:r>
      <w:r>
        <w:br w:type="textWrapping"/>
      </w:r>
      <w:r>
        <w:rPr>
          <w:rStyle w:val="CommentTok"/>
        </w:rPr>
        <w:t xml:space="preserve"># dataset_col_names &lt;- make.names(colsNamesShelf, unique = TRUE)</w:t>
      </w:r>
      <w:r>
        <w:br w:type="textWrapping"/>
      </w:r>
      <w:r>
        <w:rPr>
          <w:rStyle w:val="CommentTok"/>
        </w:rPr>
        <w:t xml:space="preserve"># colnames(comb.dataset) &lt;- dataset_col_name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add date column</w:t>
      </w:r>
      <w:r>
        <w:br w:type="textWrapping"/>
      </w:r>
      <w:r>
        <w:rPr>
          <w:rStyle w:val="CommentTok"/>
        </w:rPr>
        <w:t xml:space="preserve"># comb.dataset &lt;- comb.dataset %&gt;%</w:t>
      </w:r>
      <w:r>
        <w:br w:type="textWrapping"/>
      </w:r>
      <w:r>
        <w:rPr>
          <w:rStyle w:val="CommentTok"/>
        </w:rPr>
        <w:t xml:space="preserve">#   mutate(day.holder = 01) %&gt;%</w:t>
      </w:r>
      <w:r>
        <w:br w:type="textWrapping"/>
      </w:r>
      <w:r>
        <w:rPr>
          <w:rStyle w:val="CommentTok"/>
        </w:rPr>
        <w:t xml:space="preserve">#   mutate(date.holder = paste(Year, Acct.Per, day.holder, sep = "-"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set date.holder as date</w:t>
      </w:r>
      <w:r>
        <w:br w:type="textWrapping"/>
      </w:r>
      <w:r>
        <w:rPr>
          <w:rStyle w:val="CommentTok"/>
        </w:rPr>
        <w:t xml:space="preserve"># comb.dataset$date.holder &lt;- as.Date(comb.dataset$date.holde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get last day of the month</w:t>
      </w:r>
      <w:r>
        <w:br w:type="textWrapping"/>
      </w:r>
      <w:r>
        <w:rPr>
          <w:rStyle w:val="CommentTok"/>
        </w:rPr>
        <w:t xml:space="preserve"># comb.dataset$Date &lt;- as.Date(timeDate::timeLastDayInMonth(comb.dataset$date.holder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write to disk</w:t>
      </w:r>
      <w:r>
        <w:br w:type="textWrapping"/>
      </w:r>
      <w:r>
        <w:rPr>
          <w:rStyle w:val="CommentTok"/>
        </w:rPr>
        <w:t xml:space="preserve"># write.csv(comb.dataset,"Y:/Sharepoint Projects/Jason Marshall/R_Projects/OPEX_Forecasting/Data/US.opex.test.full.csv"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expense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:/Sharepoint Projects/Jason Marshall/R_Projects/OPEX_Forecasting/Data/US.opex.test.fu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GL.Level = col_character(),</w:t>
      </w:r>
      <w:r>
        <w:br w:type="textWrapping"/>
      </w:r>
      <w:r>
        <w:rPr>
          <w:rStyle w:val="VerbatimChar"/>
        </w:rPr>
        <w:t xml:space="preserve">##   Summary.Account = col_character(),</w:t>
      </w:r>
      <w:r>
        <w:br w:type="textWrapping"/>
      </w:r>
      <w:r>
        <w:rPr>
          <w:rStyle w:val="VerbatimChar"/>
        </w:rPr>
        <w:t xml:space="preserve">##   Parent.Account = col_character(),</w:t>
      </w:r>
      <w:r>
        <w:br w:type="textWrapping"/>
      </w:r>
      <w:r>
        <w:rPr>
          <w:rStyle w:val="VerbatimChar"/>
        </w:rPr>
        <w:t xml:space="preserve">##   Account = col_character(),</w:t>
      </w:r>
      <w:r>
        <w:br w:type="textWrapping"/>
      </w:r>
      <w:r>
        <w:rPr>
          <w:rStyle w:val="VerbatimChar"/>
        </w:rPr>
        <w:t xml:space="preserve">##   Geography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Period = col_character(),</w:t>
      </w:r>
      <w:r>
        <w:br w:type="textWrapping"/>
      </w:r>
      <w:r>
        <w:rPr>
          <w:rStyle w:val="VerbatimChar"/>
        </w:rPr>
        <w:t xml:space="preserve">##   Acct.Per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Currency = col_character(),</w:t>
      </w:r>
      <w:r>
        <w:br w:type="textWrapping"/>
      </w:r>
      <w:r>
        <w:rPr>
          <w:rStyle w:val="VerbatimChar"/>
        </w:rPr>
        <w:t xml:space="preserve">##   Amount = col_integer(),</w:t>
      </w:r>
      <w:r>
        <w:br w:type="textWrapping"/>
      </w:r>
      <w:r>
        <w:rPr>
          <w:rStyle w:val="VerbatimChar"/>
        </w:rPr>
        <w:t xml:space="preserve">##   day.holder = col_integer(),</w:t>
      </w:r>
      <w:r>
        <w:br w:type="textWrapping"/>
      </w:r>
      <w:r>
        <w:rPr>
          <w:rStyle w:val="VerbatimChar"/>
        </w:rPr>
        <w:t xml:space="preserve">##   date.holder = col_date(format = ""),</w:t>
      </w:r>
      <w:r>
        <w:br w:type="textWrapping"/>
      </w:r>
      <w:r>
        <w:rPr>
          <w:rStyle w:val="VerbatimChar"/>
        </w:rPr>
        <w:t xml:space="preserve">##   Date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32 parsing failures.</w:t>
      </w:r>
      <w:r>
        <w:br w:type="textWrapping"/>
      </w:r>
      <w:r>
        <w:rPr>
          <w:rStyle w:val="VerbatimChar"/>
        </w:rPr>
        <w:t xml:space="preserve">## row # A tibble: 5 x 5 col     row col    expected               actual file                          expected   &lt;int&gt; &lt;chr&gt;  &lt;chr&gt;                  &lt;chr&gt;  &lt;chr&gt;                         actual 1  1005 Amount no trailing characters e+05   'Y:/Sharepoint Projects/Jaso~ file 2 15347 Amount no trailing characters e+05   'Y:/Sharepoint Projects/Jaso~ row 3 17619 Amount no trailing characters e+05   'Y:/Sharepoint Projects/Jaso~ col 4 30257 Amount no trailing characters e+05   'Y:/Sharepoint Projects/Jaso~ expected 5 35440 Amount no trailing characters e+05   'Y:/Sharepoint Projects/Jaso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CommentTok"/>
        </w:rPr>
        <w:t xml:space="preserve">#change strings to factors</w:t>
      </w:r>
      <w:r>
        <w:br w:type="textWrapping"/>
      </w:r>
      <w:r>
        <w:rPr>
          <w:rStyle w:val="NormalTok"/>
        </w:rPr>
        <w:t xml:space="preserve">expense.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.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CommentTok"/>
        </w:rPr>
        <w:t xml:space="preserve">#subset down to US Total Sum</w:t>
      </w:r>
      <w:r>
        <w:br w:type="textWrapping"/>
      </w:r>
      <w:r>
        <w:rPr>
          <w:rStyle w:val="NormalTok"/>
        </w:rPr>
        <w:t xml:space="preserve">US.Total.Expense.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.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 Parent.Account, Geograph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nse.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</w:t>
      </w:r>
      <w:r>
        <w:br w:type="textWrapping"/>
      </w:r>
      <w:r>
        <w:br w:type="textWrapping"/>
      </w:r>
      <w:r>
        <w:rPr>
          <w:rStyle w:val="CommentTok"/>
        </w:rPr>
        <w:t xml:space="preserve">#make wide version</w:t>
      </w:r>
      <w:r>
        <w:br w:type="textWrapping"/>
      </w:r>
      <w:r>
        <w:rPr>
          <w:rStyle w:val="NormalTok"/>
        </w:rPr>
        <w:t xml:space="preserve">US.Total.Expense.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US.Total.Expense.Dataset)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graph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.Account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se.S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sum)</w:t>
      </w:r>
      <w:r>
        <w:br w:type="textWrapping"/>
      </w:r>
      <w:r>
        <w:rPr>
          <w:rStyle w:val="CommentTok"/>
        </w:rPr>
        <w:t xml:space="preserve">#fill NAs </w:t>
      </w:r>
      <w:r>
        <w:br w:type="textWrapping"/>
      </w:r>
      <w:r>
        <w:rPr>
          <w:rStyle w:val="NormalTok"/>
        </w:rPr>
        <w:t xml:space="preserve">US.Total.Expense.Datas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.Total.Expense.Datase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sort oldest to newest</w:t>
      </w:r>
      <w:r>
        <w:br w:type="textWrapping"/>
      </w:r>
      <w:r>
        <w:rPr>
          <w:rStyle w:val="NormalTok"/>
        </w:rPr>
        <w:t xml:space="preserve">US.Total.Expense.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.Total.Expense.Datase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US.Total.Expense.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reate ts object drop first two cols (non-numeric)</w:t>
      </w:r>
      <w:r>
        <w:br w:type="textWrapping"/>
      </w:r>
      <w:r>
        <w:rPr>
          <w:rStyle w:val="NormalTok"/>
        </w:rPr>
        <w:t xml:space="preserve">US.Total.Expense.Datase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.Total.Expense.Datase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US.Total.Expense.Dataset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.Total.Expense.Dataset.TS)</w:t>
      </w:r>
      <w:r>
        <w:br w:type="textWrapping"/>
      </w:r>
      <w:r>
        <w:br w:type="textWrapping"/>
      </w:r>
      <w:r>
        <w:rPr>
          <w:rStyle w:val="CommentTok"/>
        </w:rPr>
        <w:t xml:space="preserve">#plot each colum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 ts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US.Total.Expense.Dataset.TS[,i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plot each colum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 season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easonplot</w:t>
      </w:r>
      <w:r>
        <w:rPr>
          <w:rStyle w:val="NormalTok"/>
        </w:rPr>
        <w:t xml:space="preserve">(US.Total.Expense.Dataset.TS[,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ason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 subseries plot each colum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 sub.season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bseriesplot</w:t>
      </w:r>
      <w:r>
        <w:rPr>
          <w:rStyle w:val="NormalTok"/>
        </w:rPr>
        <w:t xml:space="preserve">(US.Total.Expense.Dataset.TS[,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.season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US.Total%20EDA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.Total.Expense.Dataset.T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decomp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US.Total.Expense.Dataset.TS[,i])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omp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decompose%20plo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tslm.1 &lt;- tslm(US.Total.Expense.Dataset.TS[,1] ~ trend + season)</w:t>
      </w:r>
      <w:r>
        <w:br w:type="textWrapping"/>
      </w:r>
      <w:r>
        <w:rPr>
          <w:rStyle w:val="CommentTok"/>
        </w:rPr>
        <w:t xml:space="preserve"># tslm.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ummary(tslm.1)</w:t>
      </w:r>
      <w:r>
        <w:br w:type="textWrapping"/>
      </w:r>
      <w:r>
        <w:rPr>
          <w:rStyle w:val="CommentTok"/>
        </w:rPr>
        <w:t xml:space="preserve"># checkresiduals(tslm.1)</w:t>
      </w:r>
      <w:r>
        <w:br w:type="textWrapping"/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.Total.Expense.Dataset.TS)</w:t>
      </w:r>
      <w:r>
        <w:br w:type="textWrapping"/>
      </w:r>
      <w:r>
        <w:rPr>
          <w:rStyle w:val="CommentTok"/>
        </w:rPr>
        <w:t xml:space="preserve">#loop through cols with linear mode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tslm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US.Total.Expense.Dataset.TS[,i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  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tslm.mo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forecast.plo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orecast 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tslm.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Total.Expense.Dataset.TS[,i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Forecast Test TSLM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ecast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tslm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.Total.Expense.Dataset.T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et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US.Total.Expense.Dataset.TS[,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ts.1</w:t>
      </w:r>
      <w:r>
        <w:br w:type="textWrapping"/>
      </w:r>
      <w:r>
        <w:br w:type="textWrapping"/>
      </w:r>
      <w:r>
        <w:rPr>
          <w:rStyle w:val="NormalTok"/>
        </w:rPr>
        <w:t xml:space="preserve">  fx.et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x.et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ts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Total.Expense.Dataset.TS[,i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Forecast Test ET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.Level.Only.Total.OPEX.Forecast_files/figure-docx/e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dc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16" Target="media/rId116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17" Target="media/rId117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77" Target="media/rId177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78" Target="media/rId178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179" Target="media/rId179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46" Target="media/rId146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47" Target="media/rId147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48" Target="media/rId148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.Level.Only.Total.OPEX.Forecast</dc:title>
  <dc:creator>Jason Marshall</dc:creator>
  <dcterms:created xsi:type="dcterms:W3CDTF">2018-08-15T14:10:48Z</dcterms:created>
  <dcterms:modified xsi:type="dcterms:W3CDTF">2018-08-15T14:10:48Z</dcterms:modified>
</cp:coreProperties>
</file>